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Photographer position at your esteemed organization in Tanzania Dar es Salaam. As a passionate and experienced photographer, I am eager to bring my creative vision, technical expertise, and deep appreciation for cultural storytelling to your team. Tanzania Dar es Salaam, with its vibrant culture, breathtaking landscapes, and dynamic communities, represents an ideal setting for me to contribute my skills while growing as a professional in the field of visual arts.</w:t>
      </w:r>
    </w:p>
    <w:p>
      <w:pPr>
        <w:pStyle w:val="BodyText"/>
      </w:pPr>
      <w:r>
        <w:t xml:space="preserve">With over [X years] of experience in photography, I have developed a unique ability to capture the essence of moments through a lens. My journey as a Photographer has taken me from urban landscapes to remote natural wonders, but it is the rich diversity and cultural heritage of Tanzania that continues to inspire my work. In Dar es Salaam, I see an opportunity to merge my artistic passions with the opportunity to document and celebrate the stories that define this region. Whether it’s capturing the bustling streets of Msasani, the serene beauty of Lake Victoria, or the cultural vibrancy of local festivals, I am committed to creating imagery that resonates with authenticity and emotional depth.</w:t>
      </w:r>
    </w:p>
    <w:bookmarkStart w:id="20" w:name="why-tanzania-dar-es-salaam"/>
    <w:p>
      <w:pPr>
        <w:pStyle w:val="Heading2"/>
      </w:pPr>
      <w:r>
        <w:t xml:space="preserve">Why Tanzania Dar es Salaam?</w:t>
      </w:r>
    </w:p>
    <w:p>
      <w:pPr>
        <w:pStyle w:val="FirstParagraph"/>
      </w:pPr>
      <w:r>
        <w:t xml:space="preserve">Tanzania Dar es Salaam is more than just a location—it is a living tapestry of history, tradition, and innovation. As a Photographer, I am drawn to the way this city blends modernity with centuries-old customs. From the iconic Kilimanjaro National Park nearby to the vibrant markets of Kariakoo and the historic sites like Old City, Dar es Salaam offers an endless source of inspiration. I have long admired how photographers in this region use their craft to preserve cultural narratives while also showcasing the natural beauty that makes Tanzania a global destination.</w:t>
      </w:r>
    </w:p>
    <w:p>
      <w:pPr>
        <w:pStyle w:val="BodyText"/>
      </w:pPr>
      <w:r>
        <w:t xml:space="preserve">My experience working in diverse environments has prepared me to thrive in the dynamic atmosphere of Dar es Salaam. Whether it’s adapting to varying light conditions, capturing candid moments of local life, or collaborating with communities to tell their stories, I approach each project with professionalism and a deep respect for the subject matter. I understand that being a Photographer in this region requires not only technical skill but also cultural sensitivity and an ability to connect with people on a personal level.</w:t>
      </w:r>
    </w:p>
    <w:bookmarkEnd w:id="20"/>
    <w:bookmarkStart w:id="21" w:name="professional-background-and-expertise"/>
    <w:p>
      <w:pPr>
        <w:pStyle w:val="Heading2"/>
      </w:pPr>
      <w:r>
        <w:t xml:space="preserve">Professional Background and Expertise</w:t>
      </w:r>
    </w:p>
    <w:p>
      <w:pPr>
        <w:pStyle w:val="FirstParagraph"/>
      </w:pPr>
      <w:r>
        <w:t xml:space="preserve">Throughout my career, I have focused on [specific photography genres, e.g., "portrait photography, travel documentation, or documentary storytelling"]. My portfolio includes work for [mention any relevant clients, projects, or publications], where I have honed my ability to create visually compelling content that aligns with the needs of the client while maintaining artistic integrity. I am proficient in both digital and film photography, and I am skilled in post-production techniques using software such as Adobe Lightroom and Photoshop.</w:t>
      </w:r>
    </w:p>
    <w:p>
      <w:pPr>
        <w:pStyle w:val="BodyText"/>
      </w:pPr>
      <w:r>
        <w:t xml:space="preserve">What sets me apart as a Photographer is my dedication to storytelling. Every image I create is an opportunity to convey a message or evoke an emotion. In Tanzania Dar es Salaam, I aim to use this skill to highlight the resilience, creativity, and traditions of its people. For example, I have previously documented [specific project or location], where I focused on [describe the subject matter and your approach]. This experience has taught me the importance of patience, adaptability, and a deep curiosity for the human experience.</w:t>
      </w:r>
    </w:p>
    <w:bookmarkEnd w:id="21"/>
    <w:bookmarkStart w:id="22" w:name="commitment-to-quality-and-innovation"/>
    <w:p>
      <w:pPr>
        <w:pStyle w:val="Heading2"/>
      </w:pPr>
      <w:r>
        <w:t xml:space="preserve">Commitment to Quality and Innovation</w:t>
      </w:r>
    </w:p>
    <w:p>
      <w:pPr>
        <w:pStyle w:val="FirstParagraph"/>
      </w:pPr>
      <w:r>
        <w:t xml:space="preserve">I am committed to delivering high-quality work that meets the highest standards of excellence. In my role as a Photographer, I will ensure that every image is not only technically flawless but also meaningful and impactful. I stay updated with the latest trends in photography and am always open to exploring new techniques to enhance my craft. Whether it’s experimenting with lighting setups, utilizing drone photography for aerial perspectives, or capturing candid shots in natural settings, I strive to push the boundaries of visual storytelling.</w:t>
      </w:r>
    </w:p>
    <w:p>
      <w:pPr>
        <w:pStyle w:val="BodyText"/>
      </w:pPr>
      <w:r>
        <w:t xml:space="preserve">Furthermore, I understand that technology plays a vital role in modern photography. My ability to operate advanced camera equipment and utilize digital tools ensures that I can adapt to any project requirements. I am also passionate about mentoring and collaborating with others, which aligns with the collaborative spirit of working in Tanzania Dar es Salaam. By fostering relationships with local artists, community leaders, and businesses, I aim to contribute to a vibrant creative ecosystem in the region.</w:t>
      </w:r>
    </w:p>
    <w:bookmarkEnd w:id="22"/>
    <w:bookmarkStart w:id="23" w:name="why-me"/>
    <w:p>
      <w:pPr>
        <w:pStyle w:val="Heading2"/>
      </w:pPr>
      <w:r>
        <w:t xml:space="preserve">Why Me?</w:t>
      </w:r>
    </w:p>
    <w:p>
      <w:pPr>
        <w:pStyle w:val="FirstParagraph"/>
      </w:pPr>
      <w:r>
        <w:t xml:space="preserve">As a Photographer in Tanzania Dar es Salaam, I bring not only my technical skills but also my passion for connecting with people and places. My background in [mention any relevant experience, e.g., "cultural documentation" or "travel photography"] has equipped me with the tools to navigate the unique challenges and opportunities of this location. I am particularly drawn to the idea of working in a city that is both a gateway to Tanzania’s natural wonders and a hub of cultural exchange.</w:t>
      </w:r>
    </w:p>
    <w:p>
      <w:pPr>
        <w:pStyle w:val="BodyText"/>
      </w:pPr>
      <w:r>
        <w:t xml:space="preserve">I am also deeply committed to ethical practices in photography. I believe in obtaining proper permissions, respecting cultural norms, and ensuring that the individuals and communities I photograph are represented with dignity and authenticity. In Dar es Salaam, where the intersection of tradition and modernity is ever-present, this approach is essential to building trust and creating meaningful work.</w:t>
      </w:r>
    </w:p>
    <w:bookmarkEnd w:id="23"/>
    <w:bookmarkStart w:id="24" w:name="conclusion"/>
    <w:p>
      <w:pPr>
        <w:pStyle w:val="Heading2"/>
      </w:pPr>
      <w:r>
        <w:t xml:space="preserve">Conclusion</w:t>
      </w:r>
    </w:p>
    <w:p>
      <w:pPr>
        <w:pStyle w:val="FirstParagraph"/>
      </w:pPr>
      <w:r>
        <w:t xml:space="preserve">In conclusion, I am excited about the possibility of contributing my skills as a Photographer to your organization in Tanzania Dar es Salaam. I am confident that my experience, creativity, and dedication will make me a valuable asset to your team. I would be honored to bring my vision and passion for visual storytelling to your projects while immersing myself in the rich cultural landscape of this incredible city.</w:t>
      </w:r>
    </w:p>
    <w:p>
      <w:pPr>
        <w:pStyle w:val="BodyText"/>
      </w:pPr>
      <w:r>
        <w:t xml:space="preserve">Thank you for considering my application. I look forward to the opportunity to discuss how I can contribute to your organization’s goals and help capture the unique spirit of Tanzania Dar es Salaam through my work as a Photographer.</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 in Tanzania Dar es Salaam</dc:title>
  <dc:creator/>
  <dc:language>en</dc:language>
  <cp:keywords/>
  <dcterms:created xsi:type="dcterms:W3CDTF">2026-07-24T11:23:21Z</dcterms:created>
  <dcterms:modified xsi:type="dcterms:W3CDTF">2026-07-24T11:23:21Z</dcterms:modified>
</cp:coreProperties>
</file>

<file path=docProps/custom.xml><?xml version="1.0" encoding="utf-8"?>
<Properties xmlns="http://schemas.openxmlformats.org/officeDocument/2006/custom-properties" xmlns:vt="http://schemas.openxmlformats.org/officeDocument/2006/docPropsVTypes"/>
</file>